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B8D64" w14:textId="1F8C0727" w:rsidR="00BE3A22" w:rsidRDefault="00BE3A22" w:rsidP="00BE3A22">
      <w:pPr>
        <w:pStyle w:val="Title"/>
        <w:jc w:val="center"/>
      </w:pPr>
      <w:r w:rsidRPr="00BE3A22">
        <w:t>ICTWEB305</w:t>
      </w:r>
    </w:p>
    <w:p w14:paraId="1CDD11B5" w14:textId="59FB2421" w:rsidR="00BE3A22" w:rsidRDefault="00BE3A22" w:rsidP="00BE3A22">
      <w:pPr>
        <w:pStyle w:val="Title"/>
        <w:jc w:val="center"/>
      </w:pPr>
      <w:r w:rsidRPr="00BE3A22">
        <w:t>Produce digital images for the web</w:t>
      </w:r>
      <w:r>
        <w:t>.</w:t>
      </w:r>
    </w:p>
    <w:p w14:paraId="3DFE9FB7" w14:textId="77777777" w:rsidR="00006308" w:rsidRDefault="00006308" w:rsidP="00006308"/>
    <w:p w14:paraId="6C41FADB" w14:textId="457AAE06" w:rsidR="00006308" w:rsidRDefault="00006308" w:rsidP="00BE3A22">
      <w:pPr>
        <w:pStyle w:val="Heading1"/>
      </w:pPr>
      <w:r>
        <w:t>Image Identification:</w:t>
      </w:r>
    </w:p>
    <w:p w14:paraId="01A79370" w14:textId="0AB26DE2" w:rsidR="00006308" w:rsidRDefault="00BE3A22" w:rsidP="00BE3A22">
      <w:pPr>
        <w:pStyle w:val="Heading2"/>
      </w:pPr>
      <w:r>
        <w:t xml:space="preserve">DNG </w:t>
      </w:r>
      <w:r w:rsidR="00006308">
        <w:t>Image 1:</w:t>
      </w:r>
      <w:r w:rsidR="006A22B9">
        <w:t xml:space="preserve"> </w:t>
      </w:r>
      <w:r w:rsidR="006A22B9" w:rsidRPr="006A22B9">
        <w:t>Nikon-D3500-Shotkit-4</w:t>
      </w:r>
    </w:p>
    <w:p w14:paraId="14CFE2F1" w14:textId="297D4462" w:rsidR="00006308" w:rsidRDefault="00006308" w:rsidP="00006308">
      <w:r>
        <w:t>Description:</w:t>
      </w:r>
      <w:r w:rsidR="00BA114C">
        <w:t xml:space="preserve"> Picture of a sunny beach</w:t>
      </w:r>
    </w:p>
    <w:p w14:paraId="0641F453" w14:textId="07E29B77" w:rsidR="00006308" w:rsidRDefault="00006308" w:rsidP="00006308">
      <w:r>
        <w:t>Location/Source:</w:t>
      </w:r>
      <w:r w:rsidR="00BA114C">
        <w:t xml:space="preserve"> Australia</w:t>
      </w:r>
      <w:r w:rsidR="00264CCA">
        <w:t xml:space="preserve">, NSW </w:t>
      </w:r>
    </w:p>
    <w:p w14:paraId="2B46B8AE" w14:textId="0B7C2FEF" w:rsidR="00006308" w:rsidRDefault="00006308" w:rsidP="00006308">
      <w:r>
        <w:t>Usage:</w:t>
      </w:r>
      <w:r w:rsidR="00D93441">
        <w:t xml:space="preserve"> Photo’s Photo Grid</w:t>
      </w:r>
    </w:p>
    <w:p w14:paraId="7E816CF8" w14:textId="59B6E195" w:rsidR="00BE3A22" w:rsidRDefault="00BE3A22" w:rsidP="00BE3A22">
      <w:r>
        <w:t>Copyright Holder:</w:t>
      </w:r>
      <w:r w:rsidR="002348DD">
        <w:t xml:space="preserve"> Mark Co</w:t>
      </w:r>
      <w:r w:rsidR="00D93441">
        <w:t>ndon</w:t>
      </w:r>
    </w:p>
    <w:p w14:paraId="7A7E3B5E" w14:textId="222EE7A5" w:rsidR="00BE3A22" w:rsidRDefault="00BE3A22" w:rsidP="00006308">
      <w:r>
        <w:t>Licensing:</w:t>
      </w:r>
      <w:r w:rsidR="00A111DB">
        <w:t xml:space="preserve"> Creative Commons Attribution</w:t>
      </w:r>
      <w:r w:rsidR="00F16CBD">
        <w:t xml:space="preserve"> </w:t>
      </w:r>
      <w:r w:rsidR="00264CCA">
        <w:t>– NonCommerical 4.0 International</w:t>
      </w:r>
    </w:p>
    <w:p w14:paraId="3808A219" w14:textId="61573316" w:rsidR="00006308" w:rsidRDefault="00BE3A22" w:rsidP="00BE3A22">
      <w:pPr>
        <w:pStyle w:val="Heading2"/>
      </w:pPr>
      <w:r>
        <w:t xml:space="preserve">DNG </w:t>
      </w:r>
      <w:r w:rsidR="00006308">
        <w:t>Image 2:</w:t>
      </w:r>
      <w:r w:rsidR="006A22B9">
        <w:t xml:space="preserve"> </w:t>
      </w:r>
      <w:r w:rsidR="006A22B9" w:rsidRPr="006A22B9">
        <w:t>Nikon-D600-Shotkit-2</w:t>
      </w:r>
    </w:p>
    <w:p w14:paraId="3E3F6941" w14:textId="370410A6" w:rsidR="00006308" w:rsidRDefault="00006308" w:rsidP="00006308">
      <w:r>
        <w:t>Description:</w:t>
      </w:r>
      <w:r w:rsidR="00CF0624">
        <w:t xml:space="preserve"> Man seen sitting in a car</w:t>
      </w:r>
    </w:p>
    <w:p w14:paraId="21B5CA17" w14:textId="12F5E585" w:rsidR="00006308" w:rsidRDefault="00006308" w:rsidP="00006308">
      <w:r>
        <w:t xml:space="preserve">Location/Source: </w:t>
      </w:r>
      <w:r w:rsidR="00A07336">
        <w:t xml:space="preserve"> Australia, NSW</w:t>
      </w:r>
    </w:p>
    <w:p w14:paraId="50223803" w14:textId="77777777" w:rsidR="00D93441" w:rsidRDefault="00006308" w:rsidP="00D93441">
      <w:r>
        <w:t xml:space="preserve">Usage: </w:t>
      </w:r>
      <w:r w:rsidR="00D93441">
        <w:t xml:space="preserve"> Photo’s Photo Grid</w:t>
      </w:r>
    </w:p>
    <w:p w14:paraId="3097F1B4" w14:textId="3A616982" w:rsidR="00BE3A22" w:rsidRDefault="00BE3A22" w:rsidP="00BE3A22">
      <w:r>
        <w:t xml:space="preserve">Copyright Holder: </w:t>
      </w:r>
      <w:r w:rsidR="00D93441">
        <w:t xml:space="preserve"> Mark Condon</w:t>
      </w:r>
    </w:p>
    <w:p w14:paraId="15AEABB0" w14:textId="77777777" w:rsidR="00A07336" w:rsidRDefault="00BE3A22" w:rsidP="00A07336">
      <w:r>
        <w:t xml:space="preserve">Licensing: </w:t>
      </w:r>
      <w:r w:rsidR="00A07336">
        <w:t>Creative Commons Attribution – NonCommerical 4.0 International</w:t>
      </w:r>
    </w:p>
    <w:p w14:paraId="6BB0668B" w14:textId="68FD46F1" w:rsidR="00006308" w:rsidRDefault="00006308" w:rsidP="00006308"/>
    <w:p w14:paraId="5E8FCC0B" w14:textId="77777777" w:rsidR="00BE3A22" w:rsidRDefault="00BE3A22" w:rsidP="00006308"/>
    <w:p w14:paraId="4A408F44" w14:textId="13F13BAC" w:rsidR="00006308" w:rsidRDefault="00BE3A22" w:rsidP="00BE3A22">
      <w:pPr>
        <w:pStyle w:val="Heading2"/>
      </w:pPr>
      <w:r>
        <w:t xml:space="preserve">DNG </w:t>
      </w:r>
      <w:r w:rsidR="00006308">
        <w:t>Image 3:</w:t>
      </w:r>
      <w:r w:rsidR="006A22B9">
        <w:t xml:space="preserve"> </w:t>
      </w:r>
      <w:r w:rsidR="006A22B9" w:rsidRPr="006A22B9">
        <w:t>Nikon-D3500-Shotkit-2</w:t>
      </w:r>
    </w:p>
    <w:p w14:paraId="29C4F7B3" w14:textId="063E0539" w:rsidR="00006308" w:rsidRDefault="00006308" w:rsidP="00006308">
      <w:r>
        <w:t xml:space="preserve">Description: </w:t>
      </w:r>
      <w:r w:rsidR="004439C6">
        <w:t>Close up of a plant</w:t>
      </w:r>
    </w:p>
    <w:p w14:paraId="045F5942" w14:textId="27F94C51" w:rsidR="00006308" w:rsidRDefault="00006308" w:rsidP="00006308">
      <w:r>
        <w:t xml:space="preserve">Location/Source: </w:t>
      </w:r>
      <w:r w:rsidR="00A07336">
        <w:t>Australia, NSW</w:t>
      </w:r>
    </w:p>
    <w:p w14:paraId="58EFFA8A" w14:textId="274EDFB4" w:rsidR="00006308" w:rsidRDefault="00006308" w:rsidP="00D93441">
      <w:r>
        <w:t xml:space="preserve">Usage: </w:t>
      </w:r>
      <w:r w:rsidR="00D93441">
        <w:t xml:space="preserve"> Photo’s Photo Grid</w:t>
      </w:r>
      <w:r w:rsidR="00D93441">
        <w:tab/>
      </w:r>
    </w:p>
    <w:p w14:paraId="5F413E26" w14:textId="5730D518" w:rsidR="00BE3A22" w:rsidRDefault="00BE3A22" w:rsidP="00BE3A22">
      <w:r>
        <w:t xml:space="preserve">Copyright Holder: </w:t>
      </w:r>
      <w:r w:rsidR="00D93441">
        <w:t xml:space="preserve"> Mark Condon</w:t>
      </w:r>
    </w:p>
    <w:p w14:paraId="694CBA24" w14:textId="77777777" w:rsidR="00A07336" w:rsidRDefault="00BE3A22" w:rsidP="00A07336">
      <w:r>
        <w:t xml:space="preserve">Licensing: </w:t>
      </w:r>
      <w:r w:rsidR="00A07336">
        <w:t>Creative Commons Attribution – NonCommerical 4.0 International</w:t>
      </w:r>
    </w:p>
    <w:p w14:paraId="3B898C1F" w14:textId="3F8DDF3B" w:rsidR="00BE3A22" w:rsidRDefault="00BE3A22" w:rsidP="00006308"/>
    <w:p w14:paraId="33218EAA" w14:textId="77777777" w:rsidR="00BE3A22" w:rsidRDefault="00BE3A22" w:rsidP="00006308"/>
    <w:p w14:paraId="45D25C7A" w14:textId="52E8C4A2" w:rsidR="00BE3A22" w:rsidRDefault="00BE3A22" w:rsidP="00BE3A22">
      <w:pPr>
        <w:pStyle w:val="Heading2"/>
      </w:pPr>
      <w:r>
        <w:t>DNG Image 4:</w:t>
      </w:r>
      <w:r w:rsidR="00760C89">
        <w:t xml:space="preserve"> </w:t>
      </w:r>
      <w:r w:rsidR="00760C89" w:rsidRPr="00760C89">
        <w:t>Nikon-D3500-Shotkit-5</w:t>
      </w:r>
    </w:p>
    <w:p w14:paraId="32329FFE" w14:textId="47BD8EFC" w:rsidR="00BE3A22" w:rsidRDefault="00BE3A22" w:rsidP="00BE3A22">
      <w:r>
        <w:t xml:space="preserve">Description: </w:t>
      </w:r>
      <w:r w:rsidR="00D93441">
        <w:t xml:space="preserve"> </w:t>
      </w:r>
      <w:r w:rsidR="00CB3881">
        <w:t xml:space="preserve">A sky </w:t>
      </w:r>
      <w:r w:rsidR="00A07336">
        <w:t>during</w:t>
      </w:r>
      <w:r w:rsidR="00CB3881">
        <w:t xml:space="preserve"> Dusk</w:t>
      </w:r>
    </w:p>
    <w:p w14:paraId="5B30ADC9" w14:textId="51B31FAC" w:rsidR="00BE3A22" w:rsidRDefault="00BE3A22" w:rsidP="00BE3A22">
      <w:r>
        <w:t xml:space="preserve">Location/Source: </w:t>
      </w:r>
      <w:r w:rsidR="00A07336">
        <w:t>Australia, NSW</w:t>
      </w:r>
    </w:p>
    <w:p w14:paraId="7587E20A" w14:textId="2732D2B6" w:rsidR="00BE3A22" w:rsidRDefault="00BE3A22" w:rsidP="00BE3A22">
      <w:r>
        <w:t xml:space="preserve">Usage: </w:t>
      </w:r>
      <w:r w:rsidR="00D93441">
        <w:t>Photo’s Photo Grid</w:t>
      </w:r>
    </w:p>
    <w:p w14:paraId="6443E972" w14:textId="4E32AB89" w:rsidR="00BE3A22" w:rsidRDefault="00BE3A22" w:rsidP="00BE3A22">
      <w:r>
        <w:t xml:space="preserve">Copyright Holder: </w:t>
      </w:r>
      <w:r w:rsidR="00D93441">
        <w:t xml:space="preserve"> Mark Condon</w:t>
      </w:r>
    </w:p>
    <w:p w14:paraId="2C491581" w14:textId="77777777" w:rsidR="00A07336" w:rsidRDefault="00BE3A22" w:rsidP="00A07336">
      <w:r>
        <w:lastRenderedPageBreak/>
        <w:t xml:space="preserve">Licensing: </w:t>
      </w:r>
      <w:r w:rsidR="00A07336">
        <w:t>Creative Commons Attribution – NonCommerical 4.0 International</w:t>
      </w:r>
    </w:p>
    <w:p w14:paraId="1D53D486" w14:textId="0ACABEEC" w:rsidR="00006308" w:rsidRDefault="00006308" w:rsidP="00006308"/>
    <w:p w14:paraId="340CDA18" w14:textId="14D02C25" w:rsidR="00006308" w:rsidRDefault="00006308" w:rsidP="00BE3A22">
      <w:pPr>
        <w:pStyle w:val="Heading1"/>
      </w:pPr>
      <w:r>
        <w:t>Image Manipulation:</w:t>
      </w:r>
    </w:p>
    <w:p w14:paraId="0F82081D" w14:textId="6D3D7D5A" w:rsidR="00BE3A22" w:rsidRPr="00BE3A22" w:rsidRDefault="00BE3A22" w:rsidP="00BE3A22">
      <w:pPr>
        <w:pStyle w:val="Heading2"/>
      </w:pPr>
      <w:r w:rsidRPr="00BE3A22">
        <w:t xml:space="preserve">DNG Image </w:t>
      </w:r>
      <w:r>
        <w:t>1 -Export 1:</w:t>
      </w:r>
      <w:r w:rsidR="009F3057">
        <w:t xml:space="preserve"> beach1</w:t>
      </w:r>
    </w:p>
    <w:p w14:paraId="209CE347" w14:textId="0FBF7259" w:rsidR="00BE3A22" w:rsidRDefault="00BE3A22" w:rsidP="00BE3A22">
      <w:r>
        <w:t>Manipulation Details:</w:t>
      </w:r>
      <w:r w:rsidR="008F68F1">
        <w:t xml:space="preserve"> Bokeh </w:t>
      </w:r>
      <w:r w:rsidR="006F73B2">
        <w:t>Filter applied over image and exported as default.</w:t>
      </w:r>
    </w:p>
    <w:p w14:paraId="2F89897D" w14:textId="314818F1" w:rsidR="00BE3A22" w:rsidRDefault="00BE3A22" w:rsidP="00BE3A22">
      <w:r>
        <w:t>File Format:</w:t>
      </w:r>
      <w:r w:rsidR="00CB3881">
        <w:t xml:space="preserve"> jpg</w:t>
      </w:r>
    </w:p>
    <w:p w14:paraId="4A6C4305" w14:textId="354F2769" w:rsidR="00BE3A22" w:rsidRDefault="00BE3A22" w:rsidP="00BE3A22">
      <w:r>
        <w:t>Compression/Quality Settings:</w:t>
      </w:r>
      <w:r w:rsidR="0087267F">
        <w:t xml:space="preserve"> Exported with default settings and Quality at 80%</w:t>
      </w:r>
      <w:r>
        <w:t xml:space="preserve"> </w:t>
      </w:r>
    </w:p>
    <w:p w14:paraId="0330AC01" w14:textId="5DD0C0DE" w:rsidR="00BE3A22" w:rsidRPr="00BE3A22" w:rsidRDefault="00BE3A22" w:rsidP="00BE3A22">
      <w:pPr>
        <w:pStyle w:val="Heading2"/>
      </w:pPr>
      <w:r w:rsidRPr="00BE3A22">
        <w:t xml:space="preserve">DNG Image </w:t>
      </w:r>
      <w:r>
        <w:t>1 -Export 2:</w:t>
      </w:r>
      <w:r w:rsidR="009F3057">
        <w:t xml:space="preserve"> beach2 </w:t>
      </w:r>
    </w:p>
    <w:p w14:paraId="223AD018" w14:textId="467ECE98" w:rsidR="00BE3A22" w:rsidRDefault="00BE3A22" w:rsidP="00BE3A22">
      <w:r>
        <w:t>Manipulation Details:</w:t>
      </w:r>
      <w:r w:rsidR="003C40BE">
        <w:t xml:space="preserve"> </w:t>
      </w:r>
      <w:r w:rsidR="00E434BF">
        <w:t>Black and White Filter applied over image and exported as default.</w:t>
      </w:r>
    </w:p>
    <w:p w14:paraId="454DE87C" w14:textId="68863773" w:rsidR="00BE3A22" w:rsidRDefault="00BE3A22" w:rsidP="00BE3A22">
      <w:r>
        <w:t>File Format:</w:t>
      </w:r>
      <w:r w:rsidR="003C40BE">
        <w:t xml:space="preserve"> jpg</w:t>
      </w:r>
    </w:p>
    <w:p w14:paraId="55EE3C3B" w14:textId="71149616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62447CDD" w14:textId="77777777" w:rsidR="00BE3A22" w:rsidRDefault="00BE3A22" w:rsidP="00BE3A22">
      <w:pPr>
        <w:pStyle w:val="Heading3"/>
      </w:pPr>
    </w:p>
    <w:p w14:paraId="7D435323" w14:textId="02A3B7D9" w:rsidR="00BE3A22" w:rsidRPr="00BE3A22" w:rsidRDefault="00BE3A22" w:rsidP="00BE3A22">
      <w:pPr>
        <w:pStyle w:val="Heading2"/>
      </w:pPr>
      <w:r w:rsidRPr="00BE3A22">
        <w:t>DNG Image 1</w:t>
      </w:r>
      <w:r>
        <w:t xml:space="preserve"> -Export 3:</w:t>
      </w:r>
      <w:r w:rsidR="009F3057">
        <w:t xml:space="preserve"> beach3</w:t>
      </w:r>
    </w:p>
    <w:p w14:paraId="68831150" w14:textId="1E20766E" w:rsidR="00BE3A22" w:rsidRDefault="00BE3A22" w:rsidP="00BE3A22">
      <w:r>
        <w:t>Manipulation Details:</w:t>
      </w:r>
      <w:r w:rsidR="006F73B2">
        <w:t xml:space="preserve"> Vector Priming Filter applied over image and exported as default.</w:t>
      </w:r>
    </w:p>
    <w:p w14:paraId="073C14EA" w14:textId="58BA6CBF" w:rsidR="00BE3A22" w:rsidRDefault="00BE3A22" w:rsidP="00BE3A22">
      <w:r>
        <w:t>File Format:</w:t>
      </w:r>
      <w:r w:rsidR="003C40BE">
        <w:t xml:space="preserve"> jpg</w:t>
      </w:r>
    </w:p>
    <w:p w14:paraId="26FB093C" w14:textId="3D9DB1F7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7DFA94EA" w14:textId="77777777" w:rsidR="00BE3A22" w:rsidRDefault="00BE3A22" w:rsidP="00BE3A22"/>
    <w:p w14:paraId="1AD96F70" w14:textId="269BC33F" w:rsidR="00BE3A22" w:rsidRPr="00BE3A22" w:rsidRDefault="00BE3A22" w:rsidP="00BE3A22">
      <w:pPr>
        <w:pStyle w:val="Heading2"/>
      </w:pPr>
      <w:r w:rsidRPr="00BE3A22">
        <w:t>DNG Image 1</w:t>
      </w:r>
      <w:r>
        <w:t xml:space="preserve"> -Export 4:</w:t>
      </w:r>
      <w:r w:rsidR="009F3057">
        <w:t xml:space="preserve"> beach4</w:t>
      </w:r>
    </w:p>
    <w:p w14:paraId="079E0D6E" w14:textId="0CC0EFB4" w:rsidR="00BE3A22" w:rsidRDefault="00BE3A22" w:rsidP="00BE3A22">
      <w:r>
        <w:t>Manipulation Details:</w:t>
      </w:r>
      <w:r w:rsidR="005264F6">
        <w:t xml:space="preserve"> Rod</w:t>
      </w:r>
      <w:r w:rsidR="00554489">
        <w:t>ilius</w:t>
      </w:r>
      <w:r w:rsidR="006F73B2">
        <w:t xml:space="preserve"> Filter applied over image and exported as default.</w:t>
      </w:r>
    </w:p>
    <w:p w14:paraId="5575E524" w14:textId="0CDD18AF" w:rsidR="00BE3A22" w:rsidRDefault="00BE3A22" w:rsidP="00BE3A22">
      <w:r>
        <w:t>File Format:</w:t>
      </w:r>
      <w:r w:rsidR="003C40BE">
        <w:t xml:space="preserve"> jpg</w:t>
      </w:r>
    </w:p>
    <w:p w14:paraId="26E4680D" w14:textId="3E099A88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4DB44266" w14:textId="77777777" w:rsidR="00BE3A22" w:rsidRDefault="00BE3A22" w:rsidP="00BE3A22"/>
    <w:p w14:paraId="6C179425" w14:textId="77777777" w:rsidR="00006308" w:rsidRDefault="00006308" w:rsidP="00006308"/>
    <w:p w14:paraId="1A7F1829" w14:textId="0F736F1C" w:rsidR="00BE3A22" w:rsidRPr="00BE3A22" w:rsidRDefault="00BE3A22" w:rsidP="00BE3A22">
      <w:pPr>
        <w:pStyle w:val="Heading2"/>
      </w:pPr>
      <w:r w:rsidRPr="00BE3A22">
        <w:t xml:space="preserve">DNG Image </w:t>
      </w:r>
      <w:r>
        <w:t>2 -Export 1:</w:t>
      </w:r>
      <w:r w:rsidR="00E70D66">
        <w:t xml:space="preserve"> car1</w:t>
      </w:r>
    </w:p>
    <w:p w14:paraId="470DB939" w14:textId="4715BF66" w:rsidR="00593DC7" w:rsidRDefault="00593DC7" w:rsidP="00593DC7">
      <w:r>
        <w:t>Manipulation Details:</w:t>
      </w:r>
      <w:r w:rsidR="00697C30">
        <w:t xml:space="preserve"> Bokeh Filter applied over image and exported as default.</w:t>
      </w:r>
    </w:p>
    <w:p w14:paraId="74878C48" w14:textId="3820F522" w:rsidR="00593DC7" w:rsidRDefault="00593DC7" w:rsidP="00593DC7">
      <w:r>
        <w:t>File Format:</w:t>
      </w:r>
      <w:r w:rsidR="003C40BE">
        <w:t xml:space="preserve"> jpg</w:t>
      </w:r>
    </w:p>
    <w:p w14:paraId="0F1D986D" w14:textId="16210755" w:rsidR="00593DC7" w:rsidRDefault="00593DC7" w:rsidP="00593DC7">
      <w:r>
        <w:t>Compression/Quality Settings:</w:t>
      </w:r>
      <w:r w:rsidR="00697C30">
        <w:t xml:space="preserve"> Exported with default settings and Quality at 80%</w:t>
      </w:r>
    </w:p>
    <w:p w14:paraId="4BB807B1" w14:textId="77777777" w:rsidR="00E014A3" w:rsidRDefault="00E014A3" w:rsidP="00593DC7"/>
    <w:p w14:paraId="61EB58EB" w14:textId="2528279D" w:rsidR="00BE3A22" w:rsidRPr="00BE3A22" w:rsidRDefault="00BE3A22" w:rsidP="00BE3A22">
      <w:pPr>
        <w:pStyle w:val="Heading2"/>
      </w:pPr>
      <w:r w:rsidRPr="00BE3A22">
        <w:t xml:space="preserve">DNG Image </w:t>
      </w:r>
      <w:r>
        <w:t>2 -Export 2:</w:t>
      </w:r>
      <w:r w:rsidR="00E70D66">
        <w:t xml:space="preserve"> car2</w:t>
      </w:r>
    </w:p>
    <w:p w14:paraId="1CBF28AF" w14:textId="70BF730D" w:rsidR="00BE3A22" w:rsidRDefault="00BE3A22" w:rsidP="00BE3A22">
      <w:r>
        <w:t>Manipulation Details:</w:t>
      </w:r>
      <w:r w:rsidR="008F14DF" w:rsidRPr="008F14DF">
        <w:t xml:space="preserve"> </w:t>
      </w:r>
      <w:r w:rsidR="008F14DF">
        <w:t>Black and White Filter applied over image and exported as default.</w:t>
      </w:r>
    </w:p>
    <w:p w14:paraId="6C8877F8" w14:textId="5FEAB278" w:rsidR="00BE3A22" w:rsidRDefault="00BE3A22" w:rsidP="00BE3A22">
      <w:r>
        <w:t>File Format:</w:t>
      </w:r>
      <w:r w:rsidR="003C40BE">
        <w:t xml:space="preserve"> jpg</w:t>
      </w:r>
    </w:p>
    <w:p w14:paraId="4A6F605A" w14:textId="33B5D361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2DD02EE5" w14:textId="77777777" w:rsidR="00BE3A22" w:rsidRDefault="00BE3A22" w:rsidP="00BE3A22">
      <w:pPr>
        <w:pStyle w:val="Heading3"/>
      </w:pPr>
    </w:p>
    <w:p w14:paraId="26A3C4A2" w14:textId="1C5BBAC1" w:rsidR="00BE3A22" w:rsidRPr="00BE3A22" w:rsidRDefault="00BE3A22" w:rsidP="00BE3A22">
      <w:pPr>
        <w:pStyle w:val="Heading2"/>
      </w:pPr>
      <w:r w:rsidRPr="00BE3A22">
        <w:t xml:space="preserve">DNG Image </w:t>
      </w:r>
      <w:r>
        <w:t>2 -Export 3:</w:t>
      </w:r>
      <w:r w:rsidR="00E70D66">
        <w:t xml:space="preserve"> car3</w:t>
      </w:r>
    </w:p>
    <w:p w14:paraId="73BB5297" w14:textId="4D3ACEDF" w:rsidR="00BE3A22" w:rsidRDefault="00BE3A22" w:rsidP="00BE3A22">
      <w:r>
        <w:t>Manipulation Details:</w:t>
      </w:r>
      <w:r w:rsidR="00E014A3" w:rsidRPr="00E014A3">
        <w:t xml:space="preserve"> </w:t>
      </w:r>
      <w:r w:rsidR="00E014A3">
        <w:t>Vector Priming Filter applied over image and exported as default.</w:t>
      </w:r>
    </w:p>
    <w:p w14:paraId="745C5F97" w14:textId="3ABCBB63" w:rsidR="00BE3A22" w:rsidRDefault="00BE3A22" w:rsidP="00BE3A22">
      <w:r>
        <w:t>File Format:</w:t>
      </w:r>
      <w:r w:rsidR="003C40BE">
        <w:t xml:space="preserve"> jpg</w:t>
      </w:r>
    </w:p>
    <w:p w14:paraId="16CC2410" w14:textId="482A53D8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30902532" w14:textId="77777777" w:rsidR="00BE3A22" w:rsidRDefault="00BE3A22" w:rsidP="00BE3A22"/>
    <w:p w14:paraId="24EFCF86" w14:textId="217C454F" w:rsidR="00BE3A22" w:rsidRPr="00BE3A22" w:rsidRDefault="00BE3A22" w:rsidP="00BE3A22">
      <w:pPr>
        <w:pStyle w:val="Heading2"/>
      </w:pPr>
      <w:r w:rsidRPr="00BE3A22">
        <w:t xml:space="preserve">DNG Image </w:t>
      </w:r>
      <w:r>
        <w:t>2 -Export 4:</w:t>
      </w:r>
      <w:r w:rsidR="00E70D66">
        <w:t xml:space="preserve"> car4</w:t>
      </w:r>
    </w:p>
    <w:p w14:paraId="1EF911C9" w14:textId="59752FAA" w:rsidR="00BE3A22" w:rsidRDefault="00BE3A22" w:rsidP="00BE3A22">
      <w:r>
        <w:t>Manipulation Details:</w:t>
      </w:r>
      <w:r w:rsidR="00A444C9" w:rsidRPr="00A444C9">
        <w:t xml:space="preserve"> </w:t>
      </w:r>
      <w:r w:rsidR="00A444C9">
        <w:t>Rodilius Filter applied over image and exported as default.</w:t>
      </w:r>
    </w:p>
    <w:p w14:paraId="542C1825" w14:textId="5392CF85" w:rsidR="00BE3A22" w:rsidRDefault="00BE3A22" w:rsidP="00BE3A22">
      <w:r>
        <w:t>File Format:</w:t>
      </w:r>
      <w:r w:rsidR="00CB3881">
        <w:t xml:space="preserve"> jpg</w:t>
      </w:r>
    </w:p>
    <w:p w14:paraId="3AA73243" w14:textId="04D9DC93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3F50F4D8" w14:textId="77777777" w:rsidR="00BE3A22" w:rsidRDefault="00BE3A22" w:rsidP="00BE3A22"/>
    <w:p w14:paraId="5929AFF8" w14:textId="2753F30E" w:rsidR="00BE3A22" w:rsidRPr="00BE3A22" w:rsidRDefault="00BE3A22" w:rsidP="00BE3A22">
      <w:pPr>
        <w:pStyle w:val="Heading2"/>
      </w:pPr>
      <w:r w:rsidRPr="00BE3A22">
        <w:t xml:space="preserve">DNG Image </w:t>
      </w:r>
      <w:r>
        <w:t>3 -Export 1:</w:t>
      </w:r>
      <w:r w:rsidR="00E70D66">
        <w:t xml:space="preserve"> plant1</w:t>
      </w:r>
    </w:p>
    <w:p w14:paraId="7D6D4138" w14:textId="08DB8511" w:rsidR="00593DC7" w:rsidRDefault="00593DC7" w:rsidP="00593DC7">
      <w:r>
        <w:t>Manipulation Details:</w:t>
      </w:r>
      <w:r w:rsidR="00697C30">
        <w:t xml:space="preserve"> Bokeh Filter applied over image and exported as default.</w:t>
      </w:r>
    </w:p>
    <w:p w14:paraId="636C0750" w14:textId="165468D5" w:rsidR="00593DC7" w:rsidRDefault="00593DC7" w:rsidP="00593DC7">
      <w:r>
        <w:t>File Format:</w:t>
      </w:r>
      <w:r w:rsidR="00CB3881">
        <w:t xml:space="preserve"> jpg</w:t>
      </w:r>
    </w:p>
    <w:p w14:paraId="42617F93" w14:textId="6A77252C" w:rsidR="00593DC7" w:rsidRDefault="00593DC7" w:rsidP="00593DC7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7AB20644" w14:textId="77777777" w:rsidR="00A444C9" w:rsidRDefault="00A444C9" w:rsidP="00593DC7"/>
    <w:p w14:paraId="4C43D54A" w14:textId="630F064F" w:rsidR="00BE3A22" w:rsidRPr="00BE3A22" w:rsidRDefault="00BE3A22" w:rsidP="00BE3A22">
      <w:pPr>
        <w:pStyle w:val="Heading2"/>
      </w:pPr>
      <w:r w:rsidRPr="00BE3A22">
        <w:t xml:space="preserve">DNG Image </w:t>
      </w:r>
      <w:r>
        <w:t>3 -Export 2:</w:t>
      </w:r>
      <w:r w:rsidR="00E70D66">
        <w:t xml:space="preserve"> plant2</w:t>
      </w:r>
    </w:p>
    <w:p w14:paraId="615A6846" w14:textId="7B452C6E" w:rsidR="00BE3A22" w:rsidRDefault="00BE3A22" w:rsidP="00BE3A22">
      <w:r>
        <w:t>Manipulation Details:</w:t>
      </w:r>
      <w:r w:rsidR="008F14DF" w:rsidRPr="008F14DF">
        <w:t xml:space="preserve"> </w:t>
      </w:r>
      <w:r w:rsidR="008F14DF">
        <w:t>Black and White Filter applied over image and exported as default.</w:t>
      </w:r>
    </w:p>
    <w:p w14:paraId="645F30F3" w14:textId="2C7D1CA7" w:rsidR="00BE3A22" w:rsidRDefault="00BE3A22" w:rsidP="00BE3A22">
      <w:r>
        <w:t>File Format:</w:t>
      </w:r>
      <w:r w:rsidR="00CB3881">
        <w:t xml:space="preserve"> jpg</w:t>
      </w:r>
    </w:p>
    <w:p w14:paraId="32E5CD38" w14:textId="01B67297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34FEA93F" w14:textId="77777777" w:rsidR="00BE3A22" w:rsidRDefault="00BE3A22" w:rsidP="00BE3A22">
      <w:pPr>
        <w:pStyle w:val="Heading3"/>
      </w:pPr>
    </w:p>
    <w:p w14:paraId="28AFAFCD" w14:textId="4EBD7881" w:rsidR="00BE3A22" w:rsidRPr="00BE3A22" w:rsidRDefault="00BE3A22" w:rsidP="00BE3A22">
      <w:pPr>
        <w:pStyle w:val="Heading2"/>
      </w:pPr>
      <w:r w:rsidRPr="00BE3A22">
        <w:t xml:space="preserve">DNG Image </w:t>
      </w:r>
      <w:r>
        <w:t>3 -Export 3:</w:t>
      </w:r>
      <w:r w:rsidR="00E70D66">
        <w:t xml:space="preserve"> plant3</w:t>
      </w:r>
    </w:p>
    <w:p w14:paraId="76F8241C" w14:textId="1A2A90CB" w:rsidR="00BE3A22" w:rsidRDefault="00BE3A22" w:rsidP="00BE3A22">
      <w:r>
        <w:t>Manipulation Details:</w:t>
      </w:r>
      <w:r w:rsidR="00E014A3" w:rsidRPr="00E014A3">
        <w:t xml:space="preserve"> </w:t>
      </w:r>
      <w:r w:rsidR="00E014A3">
        <w:t>Vector Priming Filter applied over image and exported as default.</w:t>
      </w:r>
    </w:p>
    <w:p w14:paraId="288E41CE" w14:textId="6B3E4884" w:rsidR="00BE3A22" w:rsidRDefault="00BE3A22" w:rsidP="00BE3A22">
      <w:r>
        <w:t>File Format:</w:t>
      </w:r>
      <w:r w:rsidR="00CB3881">
        <w:t xml:space="preserve"> jpg</w:t>
      </w:r>
    </w:p>
    <w:p w14:paraId="747F4A95" w14:textId="4C0A68FC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525D32A9" w14:textId="77777777" w:rsidR="00BE3A22" w:rsidRDefault="00BE3A22" w:rsidP="00BE3A22"/>
    <w:p w14:paraId="5C6D5309" w14:textId="4D7D7E7B" w:rsidR="00BE3A22" w:rsidRPr="00BE3A22" w:rsidRDefault="00BE3A22" w:rsidP="00BE3A22">
      <w:pPr>
        <w:pStyle w:val="Heading2"/>
      </w:pPr>
      <w:r w:rsidRPr="00BE3A22">
        <w:t xml:space="preserve">DNG Image </w:t>
      </w:r>
      <w:r>
        <w:t>3 -Export 4:</w:t>
      </w:r>
      <w:r w:rsidR="00E70D66">
        <w:t xml:space="preserve"> plant4</w:t>
      </w:r>
    </w:p>
    <w:p w14:paraId="691771B5" w14:textId="2304AF9D" w:rsidR="00BE3A22" w:rsidRDefault="00BE3A22" w:rsidP="00BE3A22">
      <w:r>
        <w:t>Manipulation Details:</w:t>
      </w:r>
      <w:r w:rsidR="00A444C9" w:rsidRPr="00A444C9">
        <w:t xml:space="preserve"> </w:t>
      </w:r>
      <w:r w:rsidR="00A444C9">
        <w:t>Rodilius Filter applied over image and exported as default.</w:t>
      </w:r>
    </w:p>
    <w:p w14:paraId="43722D1B" w14:textId="0A1473E9" w:rsidR="00BE3A22" w:rsidRDefault="00BE3A22" w:rsidP="00BE3A22">
      <w:r>
        <w:t>File Format:</w:t>
      </w:r>
      <w:r w:rsidR="00CB3881">
        <w:t xml:space="preserve"> jpg</w:t>
      </w:r>
    </w:p>
    <w:p w14:paraId="0E39446C" w14:textId="7DF95384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2AAC148D" w14:textId="77777777" w:rsidR="00BE3A22" w:rsidRDefault="00BE3A22" w:rsidP="00BE3A22"/>
    <w:p w14:paraId="43682C1B" w14:textId="0C1CDFFF" w:rsidR="00BE3A22" w:rsidRPr="00BE3A22" w:rsidRDefault="00BE3A22" w:rsidP="00BE3A22">
      <w:pPr>
        <w:pStyle w:val="Heading2"/>
      </w:pPr>
      <w:r w:rsidRPr="00BE3A22">
        <w:t xml:space="preserve">DNG Image </w:t>
      </w:r>
      <w:r>
        <w:t>4-Export 1:</w:t>
      </w:r>
      <w:r w:rsidR="00E70D66">
        <w:t xml:space="preserve"> sky1</w:t>
      </w:r>
    </w:p>
    <w:p w14:paraId="3167F961" w14:textId="721E13BF" w:rsidR="00593DC7" w:rsidRDefault="00593DC7" w:rsidP="00593DC7">
      <w:r>
        <w:t>Manipulation Details:</w:t>
      </w:r>
      <w:r w:rsidR="00697C30">
        <w:t xml:space="preserve"> Bokeh Filter applied over image and exported as default.</w:t>
      </w:r>
    </w:p>
    <w:p w14:paraId="7CD6C2F2" w14:textId="53DA87EA" w:rsidR="00593DC7" w:rsidRDefault="00593DC7" w:rsidP="00593DC7">
      <w:r>
        <w:lastRenderedPageBreak/>
        <w:t>File Format:</w:t>
      </w:r>
      <w:r w:rsidR="00CB3881">
        <w:t xml:space="preserve"> jpg</w:t>
      </w:r>
    </w:p>
    <w:p w14:paraId="5601AD68" w14:textId="3C9D78BA" w:rsidR="00593DC7" w:rsidRDefault="00593DC7" w:rsidP="00593DC7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47867C8C" w14:textId="77777777" w:rsidR="00E014A3" w:rsidRDefault="00E014A3" w:rsidP="00593DC7"/>
    <w:p w14:paraId="1E995D81" w14:textId="3366F119" w:rsidR="00BE3A22" w:rsidRPr="00BE3A22" w:rsidRDefault="00BE3A22" w:rsidP="00BE3A22">
      <w:pPr>
        <w:pStyle w:val="Heading2"/>
      </w:pPr>
      <w:r w:rsidRPr="00BE3A22">
        <w:t xml:space="preserve">DNG Image </w:t>
      </w:r>
      <w:r>
        <w:t>4 -Export 2:</w:t>
      </w:r>
      <w:r w:rsidR="00E70D66">
        <w:t xml:space="preserve"> sky2</w:t>
      </w:r>
    </w:p>
    <w:p w14:paraId="7CA4DA54" w14:textId="715530C4" w:rsidR="00BE3A22" w:rsidRDefault="00BE3A22" w:rsidP="00BE3A22">
      <w:r>
        <w:t>Manipulation Details:</w:t>
      </w:r>
      <w:r w:rsidR="008F14DF" w:rsidRPr="008F14DF">
        <w:t xml:space="preserve"> </w:t>
      </w:r>
      <w:r w:rsidR="008F14DF">
        <w:t>Black and White Filter applied over image and exported as default.</w:t>
      </w:r>
    </w:p>
    <w:p w14:paraId="5B58B8C2" w14:textId="169A2891" w:rsidR="00BE3A22" w:rsidRDefault="00BE3A22" w:rsidP="00BE3A22">
      <w:r>
        <w:t>File Format:</w:t>
      </w:r>
      <w:r w:rsidR="00CB3881">
        <w:t xml:space="preserve"> jpg</w:t>
      </w:r>
    </w:p>
    <w:p w14:paraId="75B4C835" w14:textId="673F87CE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3371A260" w14:textId="77777777" w:rsidR="00BE3A22" w:rsidRDefault="00BE3A22" w:rsidP="00BE3A22">
      <w:pPr>
        <w:pStyle w:val="Heading3"/>
      </w:pPr>
    </w:p>
    <w:p w14:paraId="296EFFF0" w14:textId="68A75FC4" w:rsidR="00BE3A22" w:rsidRPr="00BE3A22" w:rsidRDefault="00BE3A22" w:rsidP="00BE3A22">
      <w:pPr>
        <w:pStyle w:val="Heading2"/>
      </w:pPr>
      <w:r w:rsidRPr="00BE3A22">
        <w:t xml:space="preserve">DNG Image </w:t>
      </w:r>
      <w:r>
        <w:t>4 -Export 3:</w:t>
      </w:r>
      <w:r w:rsidR="00E70D66">
        <w:t xml:space="preserve"> sky3</w:t>
      </w:r>
    </w:p>
    <w:p w14:paraId="225D6378" w14:textId="49791F58" w:rsidR="00BE3A22" w:rsidRDefault="00BE3A22" w:rsidP="00BE3A22">
      <w:r>
        <w:t>Manipulation Details:</w:t>
      </w:r>
      <w:r w:rsidR="00E014A3" w:rsidRPr="00E014A3">
        <w:t xml:space="preserve"> </w:t>
      </w:r>
      <w:r w:rsidR="00E014A3">
        <w:t>Vector Priming Filter applied over image and exported as default.</w:t>
      </w:r>
    </w:p>
    <w:p w14:paraId="73BDBECB" w14:textId="5772C27E" w:rsidR="00BE3A22" w:rsidRDefault="00BE3A22" w:rsidP="00BE3A22">
      <w:r>
        <w:t>File Format:</w:t>
      </w:r>
      <w:r w:rsidR="00CB3881">
        <w:t xml:space="preserve"> jpg</w:t>
      </w:r>
    </w:p>
    <w:p w14:paraId="514D6788" w14:textId="2906F6D8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2189BAED" w14:textId="77777777" w:rsidR="00BE3A22" w:rsidRDefault="00BE3A22" w:rsidP="00BE3A22"/>
    <w:p w14:paraId="3BD4ECDD" w14:textId="1E1AFC93" w:rsidR="00BE3A22" w:rsidRPr="00BE3A22" w:rsidRDefault="00BE3A22" w:rsidP="00BE3A22">
      <w:pPr>
        <w:pStyle w:val="Heading2"/>
      </w:pPr>
      <w:r w:rsidRPr="00BE3A22">
        <w:t xml:space="preserve">DNG Image </w:t>
      </w:r>
      <w:r>
        <w:t>4 -Export 4:</w:t>
      </w:r>
      <w:r w:rsidR="00E70D66">
        <w:t xml:space="preserve"> sky4</w:t>
      </w:r>
    </w:p>
    <w:p w14:paraId="728FC129" w14:textId="61B3D37C" w:rsidR="00BE3A22" w:rsidRDefault="00BE3A22" w:rsidP="00BE3A22">
      <w:r>
        <w:t>Manipulation Details:</w:t>
      </w:r>
      <w:r w:rsidR="00A444C9" w:rsidRPr="00A444C9">
        <w:t xml:space="preserve"> </w:t>
      </w:r>
      <w:r w:rsidR="00A444C9">
        <w:t>Rodilius Filter applied over image and exported as default.</w:t>
      </w:r>
    </w:p>
    <w:p w14:paraId="0FF22ACC" w14:textId="1A5FB96C" w:rsidR="00BE3A22" w:rsidRDefault="00BE3A22" w:rsidP="00BE3A22">
      <w:r>
        <w:t>File Format:</w:t>
      </w:r>
      <w:r w:rsidR="00CB3881">
        <w:t xml:space="preserve"> jpg</w:t>
      </w:r>
    </w:p>
    <w:p w14:paraId="7821CAA6" w14:textId="14FF4578" w:rsidR="00BE3A22" w:rsidRDefault="00BE3A22" w:rsidP="00BE3A22">
      <w:r>
        <w:t>Compression/Quality Settings:</w:t>
      </w:r>
      <w:r w:rsidR="00697C30" w:rsidRPr="00697C30">
        <w:t xml:space="preserve"> </w:t>
      </w:r>
      <w:r w:rsidR="00697C30">
        <w:t>Exported with default settings and Quality at 80%</w:t>
      </w:r>
    </w:p>
    <w:p w14:paraId="3960FF2A" w14:textId="77777777" w:rsidR="00BE3A22" w:rsidRDefault="00BE3A22" w:rsidP="00BE3A22"/>
    <w:p w14:paraId="543C44E0" w14:textId="77777777" w:rsidR="00BE3A22" w:rsidRDefault="00BE3A22" w:rsidP="00006308"/>
    <w:p w14:paraId="7A67769E" w14:textId="4BFF6766" w:rsidR="000B42FA" w:rsidRPr="00006308" w:rsidRDefault="000B42FA" w:rsidP="00006308"/>
    <w:sectPr w:rsidR="000B42FA" w:rsidRPr="00006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245EF1"/>
    <w:multiLevelType w:val="hybridMultilevel"/>
    <w:tmpl w:val="3CD66B1C"/>
    <w:lvl w:ilvl="0" w:tplc="7FFEAF8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83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TS2NDIxtDAxNjJR0lEKTi0uzszPAykwrAUAE8+tsSwAAAA="/>
  </w:docVars>
  <w:rsids>
    <w:rsidRoot w:val="008F62B8"/>
    <w:rsid w:val="00005716"/>
    <w:rsid w:val="00006308"/>
    <w:rsid w:val="000B3CC0"/>
    <w:rsid w:val="000B42FA"/>
    <w:rsid w:val="001A2297"/>
    <w:rsid w:val="002348DD"/>
    <w:rsid w:val="00264CCA"/>
    <w:rsid w:val="003C40BE"/>
    <w:rsid w:val="00415248"/>
    <w:rsid w:val="004439C6"/>
    <w:rsid w:val="004514C6"/>
    <w:rsid w:val="004A2266"/>
    <w:rsid w:val="004F750D"/>
    <w:rsid w:val="00520386"/>
    <w:rsid w:val="005264F6"/>
    <w:rsid w:val="00554489"/>
    <w:rsid w:val="00593DC7"/>
    <w:rsid w:val="005C01D1"/>
    <w:rsid w:val="00696E19"/>
    <w:rsid w:val="00697C30"/>
    <w:rsid w:val="006A22B9"/>
    <w:rsid w:val="006C4B42"/>
    <w:rsid w:val="006F1D54"/>
    <w:rsid w:val="006F73B2"/>
    <w:rsid w:val="0070710D"/>
    <w:rsid w:val="00760C89"/>
    <w:rsid w:val="007A0222"/>
    <w:rsid w:val="0087267F"/>
    <w:rsid w:val="008F14DF"/>
    <w:rsid w:val="008F62B8"/>
    <w:rsid w:val="008F68F1"/>
    <w:rsid w:val="009B6CE5"/>
    <w:rsid w:val="009E2ADC"/>
    <w:rsid w:val="009F3057"/>
    <w:rsid w:val="00A07336"/>
    <w:rsid w:val="00A111DB"/>
    <w:rsid w:val="00A444C9"/>
    <w:rsid w:val="00A50926"/>
    <w:rsid w:val="00B201AF"/>
    <w:rsid w:val="00B378D9"/>
    <w:rsid w:val="00BA114C"/>
    <w:rsid w:val="00BE3A22"/>
    <w:rsid w:val="00C01078"/>
    <w:rsid w:val="00C16DA5"/>
    <w:rsid w:val="00C55E22"/>
    <w:rsid w:val="00CB3881"/>
    <w:rsid w:val="00CF0624"/>
    <w:rsid w:val="00D71AFF"/>
    <w:rsid w:val="00D93441"/>
    <w:rsid w:val="00DA6078"/>
    <w:rsid w:val="00DD25A0"/>
    <w:rsid w:val="00DF6288"/>
    <w:rsid w:val="00E014A3"/>
    <w:rsid w:val="00E276D4"/>
    <w:rsid w:val="00E434BF"/>
    <w:rsid w:val="00E70D66"/>
    <w:rsid w:val="00F16CBD"/>
    <w:rsid w:val="00F24B6C"/>
    <w:rsid w:val="00FA5BEE"/>
    <w:rsid w:val="40AA3083"/>
    <w:rsid w:val="4E11C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070AB"/>
  <w15:chartTrackingRefBased/>
  <w15:docId w15:val="{2F0D780A-2C28-4D5D-AAFC-162CD0B2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2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52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3A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76D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76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E27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152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52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E3A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DF62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7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CA49B5CD2CD4A8F5D4272B368C284" ma:contentTypeVersion="2" ma:contentTypeDescription="Create a new document." ma:contentTypeScope="" ma:versionID="b359dd4ab10f870a30bf657e0c95010a">
  <xsd:schema xmlns:xsd="http://www.w3.org/2001/XMLSchema" xmlns:xs="http://www.w3.org/2001/XMLSchema" xmlns:p="http://schemas.microsoft.com/office/2006/metadata/properties" xmlns:ns2="76cafd69-bb95-4ad1-b170-d7ffe8e93b64" targetNamespace="http://schemas.microsoft.com/office/2006/metadata/properties" ma:root="true" ma:fieldsID="58748e7c96e03be506a45abe15794ca6" ns2:_="">
    <xsd:import namespace="76cafd69-bb95-4ad1-b170-d7ffe8e93b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cafd69-bb95-4ad1-b170-d7ffe8e93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1E2612-4D3D-4A2D-8341-D585261934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cafd69-bb95-4ad1-b170-d7ffe8e93b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ED1064-28E5-4909-92B7-D8AE32591F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713DBE-CA44-4FC7-A47B-9D5DB5488D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659</Words>
  <Characters>3759</Characters>
  <Application>Microsoft Office Word</Application>
  <DocSecurity>0</DocSecurity>
  <Lines>31</Lines>
  <Paragraphs>8</Paragraphs>
  <ScaleCrop>false</ScaleCrop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ley Calvert</dc:creator>
  <cp:keywords/>
  <dc:description/>
  <cp:lastModifiedBy>Jackson Fagan</cp:lastModifiedBy>
  <cp:revision>58</cp:revision>
  <dcterms:created xsi:type="dcterms:W3CDTF">2023-04-14T00:40:00Z</dcterms:created>
  <dcterms:modified xsi:type="dcterms:W3CDTF">2024-03-05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CA49B5CD2CD4A8F5D4272B368C284</vt:lpwstr>
  </property>
</Properties>
</file>